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OLINA KUBAC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OL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BAC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425 North Sayre Avenue, Chicago, IL, USA CHICAGO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UBACKAK@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4494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OLETTE PENKA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4/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